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3F607" w14:textId="77777777" w:rsidR="007E2258" w:rsidRDefault="007E2258"/>
    <w:p w14:paraId="14E3F608" w14:textId="21A6D4A4" w:rsidR="00CB1A65" w:rsidRDefault="00413F4F" w:rsidP="00413F4F">
      <w:pPr>
        <w:jc w:val="center"/>
        <w:rPr>
          <w:rFonts w:eastAsia="Times New Roman" w:cstheme="minorHAnsi"/>
          <w:b/>
          <w:noProof/>
          <w:sz w:val="28"/>
          <w:szCs w:val="16"/>
        </w:rPr>
      </w:pPr>
      <w:r>
        <w:rPr>
          <w:rFonts w:eastAsia="Times New Roman" w:cstheme="minorHAnsi"/>
          <w:b/>
          <w:noProof/>
          <w:sz w:val="28"/>
          <w:szCs w:val="16"/>
        </w:rPr>
        <w:t>NextSeq Employee Training Form</w:t>
      </w: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6300"/>
        <w:gridCol w:w="3780"/>
      </w:tblGrid>
      <w:tr w:rsidR="00413F4F" w:rsidRPr="00AB66FD" w14:paraId="16D0CFDA" w14:textId="77777777" w:rsidTr="009A7A4E">
        <w:tc>
          <w:tcPr>
            <w:tcW w:w="6300" w:type="dxa"/>
            <w:shd w:val="clear" w:color="auto" w:fill="DEEAF6" w:themeFill="accent1" w:themeFillTint="33"/>
            <w:vAlign w:val="center"/>
          </w:tcPr>
          <w:p w14:paraId="67B3B55D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Employee Name</w:t>
            </w:r>
          </w:p>
        </w:tc>
        <w:tc>
          <w:tcPr>
            <w:tcW w:w="3780" w:type="dxa"/>
            <w:shd w:val="clear" w:color="auto" w:fill="DEEAF6" w:themeFill="accent1" w:themeFillTint="33"/>
            <w:vAlign w:val="center"/>
          </w:tcPr>
          <w:p w14:paraId="7441AE83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ing Start Date</w:t>
            </w:r>
          </w:p>
        </w:tc>
      </w:tr>
      <w:tr w:rsidR="00413F4F" w:rsidRPr="00AB66FD" w14:paraId="61D63EF6" w14:textId="77777777" w:rsidTr="009A7A4E">
        <w:trPr>
          <w:trHeight w:val="413"/>
        </w:trPr>
        <w:tc>
          <w:tcPr>
            <w:tcW w:w="6300" w:type="dxa"/>
            <w:vAlign w:val="center"/>
          </w:tcPr>
          <w:p w14:paraId="63C2A633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780" w:type="dxa"/>
          </w:tcPr>
          <w:p w14:paraId="3D6EE1B9" w14:textId="77777777" w:rsidR="00413F4F" w:rsidRPr="00AB66FD" w:rsidRDefault="00413F4F" w:rsidP="009A7A4E">
            <w:pPr>
              <w:rPr>
                <w:rFonts w:cstheme="minorHAnsi"/>
                <w:b/>
              </w:rPr>
            </w:pPr>
          </w:p>
        </w:tc>
      </w:tr>
    </w:tbl>
    <w:p w14:paraId="733A4B84" w14:textId="77777777" w:rsidR="00413F4F" w:rsidRPr="00AB66FD" w:rsidRDefault="00413F4F" w:rsidP="00413F4F">
      <w:pPr>
        <w:spacing w:after="0"/>
        <w:rPr>
          <w:rFonts w:cstheme="minorHAnsi"/>
          <w:b/>
        </w:rPr>
      </w:pPr>
    </w:p>
    <w:p w14:paraId="1E6FF33A" w14:textId="77777777" w:rsidR="00413F4F" w:rsidRPr="00AB66FD" w:rsidRDefault="00413F4F" w:rsidP="00413F4F">
      <w:pPr>
        <w:rPr>
          <w:rFonts w:cstheme="minorHAnsi"/>
          <w:b/>
        </w:rPr>
      </w:pPr>
      <w:r w:rsidRPr="00AB66FD">
        <w:rPr>
          <w:rFonts w:cstheme="minorHAnsi"/>
          <w:b/>
        </w:rPr>
        <w:t xml:space="preserve">Section I – Base Knowledge (Video and Reading Requirements) </w:t>
      </w:r>
      <w:r w:rsidRPr="00AB66FD">
        <w:rPr>
          <w:rFonts w:cstheme="minorHAnsi"/>
          <w:i/>
          <w:color w:val="0070C0"/>
        </w:rPr>
        <w:t>[select videos and documents relevant to your lab processes; add other videos and documents as appropriat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1735"/>
        <w:gridCol w:w="1860"/>
      </w:tblGrid>
      <w:tr w:rsidR="00413F4F" w:rsidRPr="00AB66FD" w14:paraId="65D7C67A" w14:textId="77777777" w:rsidTr="009A7A4E">
        <w:tc>
          <w:tcPr>
            <w:tcW w:w="6475" w:type="dxa"/>
            <w:shd w:val="clear" w:color="auto" w:fill="DEEAF6" w:themeFill="accent1" w:themeFillTint="33"/>
          </w:tcPr>
          <w:p w14:paraId="47D2BDAE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Video Title</w:t>
            </w:r>
          </w:p>
        </w:tc>
        <w:tc>
          <w:tcPr>
            <w:tcW w:w="1735" w:type="dxa"/>
            <w:shd w:val="clear" w:color="auto" w:fill="DEEAF6" w:themeFill="accent1" w:themeFillTint="33"/>
          </w:tcPr>
          <w:p w14:paraId="7AC38C3B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Initials</w:t>
            </w:r>
          </w:p>
        </w:tc>
        <w:tc>
          <w:tcPr>
            <w:tcW w:w="1860" w:type="dxa"/>
            <w:shd w:val="clear" w:color="auto" w:fill="DEEAF6" w:themeFill="accent1" w:themeFillTint="33"/>
          </w:tcPr>
          <w:p w14:paraId="3AE7B356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 Watched</w:t>
            </w:r>
          </w:p>
        </w:tc>
      </w:tr>
      <w:tr w:rsidR="00413F4F" w:rsidRPr="00AB66FD" w14:paraId="6E9AC2A6" w14:textId="77777777" w:rsidTr="009A7A4E">
        <w:trPr>
          <w:trHeight w:val="368"/>
        </w:trPr>
        <w:tc>
          <w:tcPr>
            <w:tcW w:w="6475" w:type="dxa"/>
            <w:vAlign w:val="center"/>
          </w:tcPr>
          <w:p w14:paraId="21E6272A" w14:textId="77777777" w:rsidR="00413F4F" w:rsidRPr="00AB66FD" w:rsidRDefault="00413F4F" w:rsidP="009A7A4E">
            <w:pPr>
              <w:rPr>
                <w:rFonts w:cstheme="minorHAnsi"/>
                <w:color w:val="000000"/>
              </w:rPr>
            </w:pPr>
            <w:hyperlink r:id="rId11" w:history="1">
              <w:proofErr w:type="spellStart"/>
              <w:r w:rsidRPr="00B360A6">
                <w:rPr>
                  <w:rStyle w:val="Hyperlink"/>
                  <w:rFonts w:ascii="Calibri" w:hAnsi="Calibri" w:cs="Calibri"/>
                  <w:b/>
                </w:rPr>
                <w:t>NextSeq</w:t>
              </w:r>
              <w:proofErr w:type="spellEnd"/>
              <w:r w:rsidRPr="00B360A6">
                <w:rPr>
                  <w:rStyle w:val="Hyperlink"/>
                  <w:rFonts w:ascii="Calibri" w:hAnsi="Calibri" w:cs="Calibri"/>
                  <w:b/>
                </w:rPr>
                <w:t>: System Overview</w:t>
              </w:r>
            </w:hyperlink>
          </w:p>
        </w:tc>
        <w:tc>
          <w:tcPr>
            <w:tcW w:w="1735" w:type="dxa"/>
          </w:tcPr>
          <w:p w14:paraId="15793EDE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676D7E7F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26A55AF2" w14:textId="77777777" w:rsidTr="009A7A4E">
        <w:trPr>
          <w:trHeight w:val="332"/>
        </w:trPr>
        <w:tc>
          <w:tcPr>
            <w:tcW w:w="6475" w:type="dxa"/>
            <w:vAlign w:val="center"/>
          </w:tcPr>
          <w:p w14:paraId="422A4574" w14:textId="77777777" w:rsidR="00413F4F" w:rsidRDefault="00413F4F" w:rsidP="009A7A4E">
            <w:pPr>
              <w:rPr>
                <w:rFonts w:cstheme="minorHAnsi"/>
                <w:color w:val="000000"/>
              </w:rPr>
            </w:pPr>
            <w:hyperlink r:id="rId12" w:history="1">
              <w:r w:rsidRPr="00B360A6">
                <w:rPr>
                  <w:rStyle w:val="Hyperlink"/>
                  <w:rFonts w:ascii="Calibri" w:hAnsi="Calibri" w:cs="Calibri"/>
                  <w:b/>
                </w:rPr>
                <w:t>Sequencing: Introduction to Sequencing by Synthesis</w:t>
              </w:r>
            </w:hyperlink>
          </w:p>
        </w:tc>
        <w:tc>
          <w:tcPr>
            <w:tcW w:w="1735" w:type="dxa"/>
          </w:tcPr>
          <w:p w14:paraId="6AB74363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13A11B6A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7E4C68FC" w14:textId="77777777" w:rsidTr="009A7A4E">
        <w:trPr>
          <w:trHeight w:val="332"/>
        </w:trPr>
        <w:tc>
          <w:tcPr>
            <w:tcW w:w="6475" w:type="dxa"/>
            <w:vAlign w:val="center"/>
          </w:tcPr>
          <w:p w14:paraId="309EBA8D" w14:textId="77777777" w:rsidR="00413F4F" w:rsidRPr="00B360A6" w:rsidRDefault="00413F4F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3" w:history="1">
              <w:proofErr w:type="spellStart"/>
              <w:r w:rsidRPr="00B360A6">
                <w:rPr>
                  <w:rStyle w:val="Hyperlink"/>
                  <w:rFonts w:ascii="Calibri" w:hAnsi="Calibri" w:cs="Calibri"/>
                  <w:b/>
                </w:rPr>
                <w:t>AmpliSeq</w:t>
              </w:r>
              <w:proofErr w:type="spellEnd"/>
              <w:r w:rsidRPr="00B360A6">
                <w:rPr>
                  <w:rStyle w:val="Hyperlink"/>
                  <w:rFonts w:ascii="Calibri" w:hAnsi="Calibri" w:cs="Calibri"/>
                  <w:b/>
                </w:rPr>
                <w:t xml:space="preserve"> for Illumina: Library Prep Protocol</w:t>
              </w:r>
            </w:hyperlink>
          </w:p>
        </w:tc>
        <w:tc>
          <w:tcPr>
            <w:tcW w:w="1735" w:type="dxa"/>
          </w:tcPr>
          <w:p w14:paraId="54677562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200F195B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283F9E00" w14:textId="77777777" w:rsidTr="009A7A4E">
        <w:trPr>
          <w:trHeight w:val="386"/>
        </w:trPr>
        <w:tc>
          <w:tcPr>
            <w:tcW w:w="6475" w:type="dxa"/>
            <w:vAlign w:val="center"/>
          </w:tcPr>
          <w:p w14:paraId="54647CD6" w14:textId="77777777" w:rsidR="00413F4F" w:rsidRDefault="00413F4F" w:rsidP="009A7A4E">
            <w:pPr>
              <w:rPr>
                <w:rFonts w:cstheme="minorHAnsi"/>
                <w:color w:val="000000"/>
              </w:rPr>
            </w:pPr>
            <w:hyperlink r:id="rId14" w:history="1">
              <w:proofErr w:type="spellStart"/>
              <w:r w:rsidRPr="00B360A6">
                <w:rPr>
                  <w:rStyle w:val="Hyperlink"/>
                  <w:rFonts w:ascii="Calibri" w:hAnsi="Calibri" w:cs="Calibri"/>
                  <w:b/>
                </w:rPr>
                <w:t>AmpliSeq</w:t>
              </w:r>
              <w:proofErr w:type="spellEnd"/>
              <w:r w:rsidRPr="00B360A6">
                <w:rPr>
                  <w:rStyle w:val="Hyperlink"/>
                  <w:rFonts w:ascii="Calibri" w:hAnsi="Calibri" w:cs="Calibri"/>
                  <w:b/>
                </w:rPr>
                <w:t xml:space="preserve"> for Illumina: Overview</w:t>
              </w:r>
            </w:hyperlink>
          </w:p>
        </w:tc>
        <w:tc>
          <w:tcPr>
            <w:tcW w:w="1735" w:type="dxa"/>
          </w:tcPr>
          <w:p w14:paraId="2E161029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1F76B662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14207876" w14:textId="77777777" w:rsidTr="009A7A4E">
        <w:trPr>
          <w:trHeight w:val="332"/>
        </w:trPr>
        <w:tc>
          <w:tcPr>
            <w:tcW w:w="6475" w:type="dxa"/>
            <w:vAlign w:val="center"/>
          </w:tcPr>
          <w:p w14:paraId="2B9D3C05" w14:textId="77777777" w:rsidR="00413F4F" w:rsidRPr="00B360A6" w:rsidRDefault="00413F4F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5" w:history="1">
              <w:proofErr w:type="spellStart"/>
              <w:r w:rsidRPr="00B360A6">
                <w:rPr>
                  <w:rStyle w:val="Hyperlink"/>
                  <w:rFonts w:ascii="Calibri" w:hAnsi="Calibri" w:cs="Calibri"/>
                  <w:b/>
                </w:rPr>
                <w:t>Nextera</w:t>
              </w:r>
              <w:proofErr w:type="spellEnd"/>
              <w:r w:rsidRPr="00B360A6">
                <w:rPr>
                  <w:rStyle w:val="Hyperlink"/>
                  <w:rFonts w:ascii="Calibri" w:hAnsi="Calibri" w:cs="Calibri"/>
                  <w:b/>
                </w:rPr>
                <w:t xml:space="preserve"> DNA Flex Library Preparation</w:t>
              </w:r>
            </w:hyperlink>
          </w:p>
        </w:tc>
        <w:tc>
          <w:tcPr>
            <w:tcW w:w="1735" w:type="dxa"/>
          </w:tcPr>
          <w:p w14:paraId="4A14535F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08CF4F43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5AEA4FF7" w14:textId="77777777" w:rsidTr="009A7A4E">
        <w:trPr>
          <w:trHeight w:val="332"/>
        </w:trPr>
        <w:tc>
          <w:tcPr>
            <w:tcW w:w="6475" w:type="dxa"/>
            <w:vAlign w:val="center"/>
          </w:tcPr>
          <w:p w14:paraId="3CBA0668" w14:textId="77777777" w:rsidR="00413F4F" w:rsidRPr="00B360A6" w:rsidRDefault="00413F4F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6" w:history="1">
              <w:proofErr w:type="spellStart"/>
              <w:r w:rsidRPr="00B360A6">
                <w:rPr>
                  <w:rStyle w:val="Hyperlink"/>
                  <w:rFonts w:ascii="Calibri" w:hAnsi="Calibri" w:cs="Calibri"/>
                  <w:b/>
                </w:rPr>
                <w:t>NextSeq</w:t>
              </w:r>
              <w:proofErr w:type="spellEnd"/>
              <w:r w:rsidRPr="00B360A6">
                <w:rPr>
                  <w:rStyle w:val="Hyperlink"/>
                  <w:rFonts w:ascii="Calibri" w:hAnsi="Calibri" w:cs="Calibri"/>
                  <w:b/>
                </w:rPr>
                <w:t>: How to Start a Run</w:t>
              </w:r>
            </w:hyperlink>
          </w:p>
        </w:tc>
        <w:tc>
          <w:tcPr>
            <w:tcW w:w="1735" w:type="dxa"/>
          </w:tcPr>
          <w:p w14:paraId="47949ED2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2B9DAC5E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324E9F3F" w14:textId="77777777" w:rsidTr="009A7A4E">
        <w:trPr>
          <w:trHeight w:val="332"/>
        </w:trPr>
        <w:tc>
          <w:tcPr>
            <w:tcW w:w="6475" w:type="dxa"/>
            <w:vAlign w:val="center"/>
          </w:tcPr>
          <w:p w14:paraId="6A0A8AF3" w14:textId="77777777" w:rsidR="00413F4F" w:rsidRPr="00B360A6" w:rsidRDefault="00413F4F" w:rsidP="009A7A4E">
            <w:pPr>
              <w:rPr>
                <w:rFonts w:cstheme="minorHAnsi"/>
                <w:b/>
                <w:color w:val="44546A" w:themeColor="text2"/>
              </w:rPr>
            </w:pPr>
            <w:hyperlink r:id="rId17" w:history="1">
              <w:proofErr w:type="spellStart"/>
              <w:r w:rsidRPr="00B360A6">
                <w:rPr>
                  <w:rStyle w:val="Hyperlink"/>
                  <w:rFonts w:ascii="Calibri" w:hAnsi="Calibri" w:cs="Calibri"/>
                  <w:b/>
                </w:rPr>
                <w:t>NextSeq</w:t>
              </w:r>
              <w:proofErr w:type="spellEnd"/>
              <w:r w:rsidRPr="00B360A6">
                <w:rPr>
                  <w:rStyle w:val="Hyperlink"/>
                  <w:rFonts w:ascii="Calibri" w:hAnsi="Calibri" w:cs="Calibri"/>
                  <w:b/>
                </w:rPr>
                <w:t>: Does My Run Look Good?</w:t>
              </w:r>
            </w:hyperlink>
            <w:r w:rsidRPr="00B360A6">
              <w:rPr>
                <w:rFonts w:ascii="Calibri" w:hAnsi="Calibri" w:cs="Calibri"/>
                <w:b/>
                <w:color w:val="44546A" w:themeColor="text2"/>
              </w:rPr>
              <w:t xml:space="preserve"> </w:t>
            </w:r>
          </w:p>
        </w:tc>
        <w:tc>
          <w:tcPr>
            <w:tcW w:w="1735" w:type="dxa"/>
          </w:tcPr>
          <w:p w14:paraId="31816C69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4D28D3B5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7CD36E25" w14:textId="77777777" w:rsidTr="009A7A4E">
        <w:tc>
          <w:tcPr>
            <w:tcW w:w="6475" w:type="dxa"/>
            <w:shd w:val="clear" w:color="auto" w:fill="DEEAF6" w:themeFill="accent1" w:themeFillTint="33"/>
          </w:tcPr>
          <w:p w14:paraId="0D3FFB39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ocument Name</w:t>
            </w:r>
          </w:p>
        </w:tc>
        <w:tc>
          <w:tcPr>
            <w:tcW w:w="1735" w:type="dxa"/>
            <w:shd w:val="clear" w:color="auto" w:fill="DEEAF6" w:themeFill="accent1" w:themeFillTint="33"/>
          </w:tcPr>
          <w:p w14:paraId="6A956A2F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Initials</w:t>
            </w:r>
          </w:p>
        </w:tc>
        <w:tc>
          <w:tcPr>
            <w:tcW w:w="1860" w:type="dxa"/>
            <w:shd w:val="clear" w:color="auto" w:fill="DEEAF6" w:themeFill="accent1" w:themeFillTint="33"/>
          </w:tcPr>
          <w:p w14:paraId="01177AEC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 Read</w:t>
            </w:r>
          </w:p>
        </w:tc>
      </w:tr>
      <w:tr w:rsidR="00413F4F" w:rsidRPr="00AB66FD" w14:paraId="45A98ED2" w14:textId="77777777" w:rsidTr="009A7A4E">
        <w:trPr>
          <w:trHeight w:val="332"/>
        </w:trPr>
        <w:tc>
          <w:tcPr>
            <w:tcW w:w="6475" w:type="dxa"/>
            <w:vAlign w:val="center"/>
          </w:tcPr>
          <w:p w14:paraId="56358D68" w14:textId="77777777" w:rsidR="00413F4F" w:rsidRPr="00AB66FD" w:rsidRDefault="00413F4F" w:rsidP="009A7A4E">
            <w:pPr>
              <w:rPr>
                <w:rFonts w:eastAsia="Times New Roman" w:cstheme="minorHAnsi"/>
                <w:color w:val="000000"/>
              </w:rPr>
            </w:pPr>
            <w:hyperlink r:id="rId18" w:history="1">
              <w:proofErr w:type="spellStart"/>
              <w:r w:rsidRPr="00B360A6">
                <w:rPr>
                  <w:rStyle w:val="Hyperlink"/>
                  <w:rFonts w:cstheme="minorHAnsi"/>
                  <w:b/>
                </w:rPr>
                <w:t>NextSeq</w:t>
              </w:r>
              <w:proofErr w:type="spellEnd"/>
              <w:r w:rsidRPr="00B360A6">
                <w:rPr>
                  <w:rStyle w:val="Hyperlink"/>
                  <w:rFonts w:cstheme="minorHAnsi"/>
                  <w:b/>
                </w:rPr>
                <w:t xml:space="preserve"> System Guide</w:t>
              </w:r>
            </w:hyperlink>
          </w:p>
        </w:tc>
        <w:tc>
          <w:tcPr>
            <w:tcW w:w="1735" w:type="dxa"/>
          </w:tcPr>
          <w:p w14:paraId="5F7EBFD9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1C92C558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41EE5FA8" w14:textId="77777777" w:rsidTr="009A7A4E">
        <w:trPr>
          <w:trHeight w:val="332"/>
        </w:trPr>
        <w:tc>
          <w:tcPr>
            <w:tcW w:w="6475" w:type="dxa"/>
          </w:tcPr>
          <w:p w14:paraId="14D8DD91" w14:textId="77777777" w:rsidR="00413F4F" w:rsidRPr="00AB66FD" w:rsidRDefault="00413F4F" w:rsidP="009A7A4E">
            <w:pPr>
              <w:rPr>
                <w:rFonts w:cstheme="minorHAnsi"/>
                <w:color w:val="000000"/>
              </w:rPr>
            </w:pPr>
            <w:hyperlink r:id="rId19" w:history="1">
              <w:proofErr w:type="spellStart"/>
              <w:r w:rsidRPr="00B360A6">
                <w:rPr>
                  <w:rStyle w:val="Hyperlink"/>
                  <w:rFonts w:cstheme="minorHAnsi"/>
                  <w:b/>
                </w:rPr>
                <w:t>NextSeq</w:t>
              </w:r>
              <w:proofErr w:type="spellEnd"/>
              <w:r w:rsidRPr="00B360A6">
                <w:rPr>
                  <w:rStyle w:val="Hyperlink"/>
                  <w:rFonts w:cstheme="minorHAnsi"/>
                  <w:b/>
                </w:rPr>
                <w:t xml:space="preserve"> System Denature and Dilute Libraries Guide</w:t>
              </w:r>
            </w:hyperlink>
            <w:r>
              <w:rPr>
                <w:rFonts w:cstheme="minorHAnsi"/>
                <w:b/>
                <w:color w:val="44546A" w:themeColor="text2"/>
              </w:rPr>
              <w:t xml:space="preserve"> </w:t>
            </w:r>
          </w:p>
        </w:tc>
        <w:tc>
          <w:tcPr>
            <w:tcW w:w="1735" w:type="dxa"/>
          </w:tcPr>
          <w:p w14:paraId="5EB8BDE5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7059D933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048D38E7" w14:textId="77777777" w:rsidTr="009A7A4E">
        <w:trPr>
          <w:trHeight w:val="332"/>
        </w:trPr>
        <w:tc>
          <w:tcPr>
            <w:tcW w:w="6475" w:type="dxa"/>
          </w:tcPr>
          <w:p w14:paraId="70D879AF" w14:textId="77777777" w:rsidR="00413F4F" w:rsidRPr="00BC6B1F" w:rsidRDefault="00413F4F" w:rsidP="009A7A4E">
            <w:pPr>
              <w:rPr>
                <w:rFonts w:cstheme="minorHAnsi"/>
                <w:b/>
                <w:color w:val="44546A" w:themeColor="text2"/>
              </w:rPr>
            </w:pPr>
            <w:hyperlink r:id="rId20" w:history="1">
              <w:proofErr w:type="spellStart"/>
              <w:r w:rsidRPr="00BC6B1F">
                <w:rPr>
                  <w:rStyle w:val="Hyperlink"/>
                  <w:rFonts w:cstheme="minorHAnsi"/>
                  <w:b/>
                </w:rPr>
                <w:t>NextSeq</w:t>
              </w:r>
              <w:proofErr w:type="spellEnd"/>
              <w:r w:rsidRPr="00BC6B1F">
                <w:rPr>
                  <w:rStyle w:val="Hyperlink"/>
                  <w:rFonts w:cstheme="minorHAnsi"/>
                  <w:b/>
                </w:rPr>
                <w:t xml:space="preserve"> System Custom Primers Guide</w:t>
              </w:r>
            </w:hyperlink>
          </w:p>
        </w:tc>
        <w:tc>
          <w:tcPr>
            <w:tcW w:w="1735" w:type="dxa"/>
          </w:tcPr>
          <w:p w14:paraId="3BC11D9E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7A9A17BA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56EA8C87" w14:textId="77777777" w:rsidTr="009A7A4E">
        <w:trPr>
          <w:trHeight w:val="332"/>
        </w:trPr>
        <w:tc>
          <w:tcPr>
            <w:tcW w:w="6475" w:type="dxa"/>
          </w:tcPr>
          <w:p w14:paraId="38CCB2FC" w14:textId="77777777" w:rsidR="00413F4F" w:rsidRPr="00AB66FD" w:rsidRDefault="00413F4F" w:rsidP="009A7A4E">
            <w:pPr>
              <w:rPr>
                <w:rFonts w:cstheme="minorHAnsi"/>
                <w:color w:val="000000"/>
              </w:rPr>
            </w:pPr>
            <w:hyperlink r:id="rId21" w:history="1">
              <w:proofErr w:type="spellStart"/>
              <w:r w:rsidRPr="00BC6B1F">
                <w:rPr>
                  <w:rStyle w:val="Hyperlink"/>
                  <w:rFonts w:cstheme="minorHAnsi"/>
                  <w:b/>
                </w:rPr>
                <w:t>NextSeq</w:t>
              </w:r>
              <w:proofErr w:type="spellEnd"/>
              <w:r w:rsidRPr="00BC6B1F">
                <w:rPr>
                  <w:rStyle w:val="Hyperlink"/>
                  <w:rFonts w:cstheme="minorHAnsi"/>
                  <w:b/>
                </w:rPr>
                <w:t xml:space="preserve"> System Site Prep Guide</w:t>
              </w:r>
            </w:hyperlink>
          </w:p>
        </w:tc>
        <w:tc>
          <w:tcPr>
            <w:tcW w:w="1735" w:type="dxa"/>
          </w:tcPr>
          <w:p w14:paraId="1FFB48D0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0625102F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413F4F" w:rsidRPr="00AB66FD" w14:paraId="125C7398" w14:textId="77777777" w:rsidTr="009A7A4E">
        <w:trPr>
          <w:trHeight w:val="332"/>
        </w:trPr>
        <w:tc>
          <w:tcPr>
            <w:tcW w:w="6475" w:type="dxa"/>
          </w:tcPr>
          <w:p w14:paraId="7F1DEC62" w14:textId="77777777" w:rsidR="00413F4F" w:rsidRPr="00AB66FD" w:rsidRDefault="00413F4F" w:rsidP="009A7A4E">
            <w:pPr>
              <w:rPr>
                <w:rFonts w:cstheme="minorHAnsi"/>
                <w:color w:val="000000"/>
              </w:rPr>
            </w:pPr>
            <w:hyperlink r:id="rId22" w:history="1">
              <w:proofErr w:type="spellStart"/>
              <w:r w:rsidRPr="00BC6B1F">
                <w:rPr>
                  <w:rStyle w:val="Hyperlink"/>
                  <w:rFonts w:cstheme="minorHAnsi"/>
                  <w:b/>
                </w:rPr>
                <w:t>NextSeq</w:t>
              </w:r>
              <w:proofErr w:type="spellEnd"/>
              <w:r w:rsidRPr="00BC6B1F">
                <w:rPr>
                  <w:rStyle w:val="Hyperlink"/>
                  <w:rFonts w:cstheme="minorHAnsi"/>
                  <w:b/>
                </w:rPr>
                <w:t xml:space="preserve"> System Safety and Compliance Guides</w:t>
              </w:r>
            </w:hyperlink>
          </w:p>
        </w:tc>
        <w:tc>
          <w:tcPr>
            <w:tcW w:w="1735" w:type="dxa"/>
          </w:tcPr>
          <w:p w14:paraId="3A026789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094AB708" w14:textId="77777777" w:rsidR="00413F4F" w:rsidRPr="00AB66FD" w:rsidRDefault="00413F4F" w:rsidP="009A7A4E">
            <w:pPr>
              <w:spacing w:line="23" w:lineRule="atLeast"/>
              <w:rPr>
                <w:rFonts w:cstheme="minorHAnsi"/>
              </w:rPr>
            </w:pPr>
          </w:p>
        </w:tc>
      </w:tr>
    </w:tbl>
    <w:p w14:paraId="7FCB3ED8" w14:textId="77777777" w:rsidR="00413F4F" w:rsidRPr="00AB66FD" w:rsidRDefault="00413F4F" w:rsidP="00413F4F">
      <w:pPr>
        <w:spacing w:after="0"/>
        <w:rPr>
          <w:rFonts w:cstheme="minorHAnsi"/>
        </w:rPr>
      </w:pPr>
    </w:p>
    <w:p w14:paraId="3336E040" w14:textId="77777777" w:rsidR="00413F4F" w:rsidRPr="00AB66FD" w:rsidRDefault="00413F4F" w:rsidP="00413F4F">
      <w:pPr>
        <w:spacing w:after="0"/>
        <w:rPr>
          <w:rFonts w:cstheme="minorHAnsi"/>
          <w:b/>
        </w:rPr>
      </w:pPr>
      <w:r w:rsidRPr="00AB66FD">
        <w:rPr>
          <w:rFonts w:cstheme="minorHAnsi"/>
          <w:b/>
        </w:rPr>
        <w:t>Section II – Observation: Trainee observes the trainer perform all steps in the sequencing SOP</w:t>
      </w:r>
    </w:p>
    <w:p w14:paraId="5B45D3C9" w14:textId="77777777" w:rsidR="00413F4F" w:rsidRPr="00AB66FD" w:rsidRDefault="00413F4F" w:rsidP="00413F4F">
      <w:pPr>
        <w:spacing w:after="0"/>
        <w:rPr>
          <w:rFonts w:cstheme="minorHAnsi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390"/>
        <w:gridCol w:w="1800"/>
        <w:gridCol w:w="1885"/>
      </w:tblGrid>
      <w:tr w:rsidR="00413F4F" w:rsidRPr="00AB66FD" w14:paraId="00728CC4" w14:textId="77777777" w:rsidTr="009A7A4E">
        <w:tc>
          <w:tcPr>
            <w:tcW w:w="6390" w:type="dxa"/>
            <w:shd w:val="clear" w:color="auto" w:fill="DEEAF6" w:themeFill="accent1" w:themeFillTint="33"/>
          </w:tcPr>
          <w:p w14:paraId="20DAAC60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E336EE">
              <w:rPr>
                <w:rFonts w:cstheme="minorHAnsi"/>
                <w:b/>
              </w:rPr>
              <w:t>Discussion Points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00139700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Initials</w:t>
            </w:r>
          </w:p>
        </w:tc>
        <w:tc>
          <w:tcPr>
            <w:tcW w:w="1885" w:type="dxa"/>
            <w:shd w:val="clear" w:color="auto" w:fill="DEEAF6" w:themeFill="accent1" w:themeFillTint="33"/>
          </w:tcPr>
          <w:p w14:paraId="0A94905A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413F4F" w:rsidRPr="00AB66FD" w14:paraId="1F3C09AF" w14:textId="77777777" w:rsidTr="009A7A4E">
        <w:trPr>
          <w:trHeight w:val="467"/>
        </w:trPr>
        <w:tc>
          <w:tcPr>
            <w:tcW w:w="6390" w:type="dxa"/>
          </w:tcPr>
          <w:p w14:paraId="458EE196" w14:textId="77777777" w:rsidR="00413F4F" w:rsidRPr="00983F67" w:rsidRDefault="00413F4F" w:rsidP="009A7A4E">
            <w:pPr>
              <w:tabs>
                <w:tab w:val="left" w:pos="1440"/>
              </w:tabs>
              <w:rPr>
                <w:rFonts w:cstheme="minorHAnsi"/>
              </w:rPr>
            </w:pPr>
            <w:r w:rsidRPr="00983F67">
              <w:rPr>
                <w:rFonts w:cstheme="minorHAnsi"/>
              </w:rPr>
              <w:t>Wh</w:t>
            </w:r>
            <w:r>
              <w:rPr>
                <w:rFonts w:cstheme="minorHAnsi"/>
              </w:rPr>
              <w:t>en is a manual post-run wash necessary?</w:t>
            </w:r>
          </w:p>
        </w:tc>
        <w:tc>
          <w:tcPr>
            <w:tcW w:w="1800" w:type="dxa"/>
          </w:tcPr>
          <w:p w14:paraId="1571097D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2C85AC9F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413F4F" w:rsidRPr="00AB66FD" w14:paraId="3DC8D83C" w14:textId="77777777" w:rsidTr="009A7A4E">
        <w:trPr>
          <w:trHeight w:val="467"/>
        </w:trPr>
        <w:tc>
          <w:tcPr>
            <w:tcW w:w="6390" w:type="dxa"/>
          </w:tcPr>
          <w:p w14:paraId="5D4C41B5" w14:textId="77777777" w:rsidR="00413F4F" w:rsidRPr="00983F67" w:rsidRDefault="00413F4F" w:rsidP="009A7A4E">
            <w:pPr>
              <w:tabs>
                <w:tab w:val="left" w:pos="1440"/>
              </w:tabs>
              <w:rPr>
                <w:rFonts w:cstheme="minorHAnsi"/>
              </w:rPr>
            </w:pPr>
            <w:r>
              <w:rPr>
                <w:rFonts w:cstheme="minorHAnsi"/>
              </w:rPr>
              <w:t>Briefly explain how clusters are imaged using 2-channel sequencing chemistry.</w:t>
            </w:r>
          </w:p>
        </w:tc>
        <w:tc>
          <w:tcPr>
            <w:tcW w:w="1800" w:type="dxa"/>
          </w:tcPr>
          <w:p w14:paraId="5181B35D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77CAE53A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413F4F" w:rsidRPr="00AB66FD" w14:paraId="6B3AC89A" w14:textId="77777777" w:rsidTr="009A7A4E">
        <w:tc>
          <w:tcPr>
            <w:tcW w:w="6390" w:type="dxa"/>
          </w:tcPr>
          <w:p w14:paraId="5D1C3A81" w14:textId="77777777" w:rsidR="00413F4F" w:rsidRPr="00983F67" w:rsidRDefault="00413F4F" w:rsidP="009A7A4E">
            <w:pPr>
              <w:tabs>
                <w:tab w:val="left" w:pos="1440"/>
              </w:tabs>
            </w:pPr>
            <w:r w:rsidRPr="4AE8F7DD">
              <w:t xml:space="preserve">Why is fragment size important for producing high quality libraries? Briefly explain the configuration of the </w:t>
            </w:r>
            <w:proofErr w:type="spellStart"/>
            <w:r w:rsidRPr="4AE8F7DD">
              <w:t>NextSow</w:t>
            </w:r>
            <w:proofErr w:type="spellEnd"/>
            <w:r w:rsidRPr="4AE8F7DD">
              <w:t xml:space="preserve"> cell.</w:t>
            </w:r>
          </w:p>
        </w:tc>
        <w:tc>
          <w:tcPr>
            <w:tcW w:w="1800" w:type="dxa"/>
          </w:tcPr>
          <w:p w14:paraId="1EFD565C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77E6C5AF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413F4F" w:rsidRPr="00AB66FD" w14:paraId="6BF090C1" w14:textId="77777777" w:rsidTr="009A7A4E">
        <w:tc>
          <w:tcPr>
            <w:tcW w:w="6390" w:type="dxa"/>
          </w:tcPr>
          <w:p w14:paraId="492EA9DD" w14:textId="77777777" w:rsidR="00413F4F" w:rsidRPr="004B2894" w:rsidRDefault="00413F4F" w:rsidP="009A7A4E">
            <w:pPr>
              <w:tabs>
                <w:tab w:val="left" w:pos="1440"/>
              </w:tabs>
              <w:rPr>
                <w:rFonts w:cstheme="minorHAnsi"/>
              </w:rPr>
            </w:pPr>
            <w:r w:rsidRPr="00983F67">
              <w:rPr>
                <w:rFonts w:cstheme="minorHAnsi"/>
              </w:rPr>
              <w:t>Why is it essential to prepare freshly diluted NaOH for denaturing libraries for cluster generation?</w:t>
            </w:r>
          </w:p>
        </w:tc>
        <w:tc>
          <w:tcPr>
            <w:tcW w:w="1800" w:type="dxa"/>
          </w:tcPr>
          <w:p w14:paraId="1E376F1C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4FAE4742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413F4F" w:rsidRPr="00AB66FD" w14:paraId="5FF94597" w14:textId="77777777" w:rsidTr="009A7A4E">
        <w:tc>
          <w:tcPr>
            <w:tcW w:w="6390" w:type="dxa"/>
          </w:tcPr>
          <w:p w14:paraId="06EE3DE5" w14:textId="77777777" w:rsidR="00413F4F" w:rsidRPr="004B2894" w:rsidRDefault="00413F4F" w:rsidP="009A7A4E">
            <w:pPr>
              <w:tabs>
                <w:tab w:val="left" w:pos="1440"/>
              </w:tabs>
              <w:rPr>
                <w:rFonts w:cstheme="minorHAnsi"/>
              </w:rPr>
            </w:pPr>
            <w:r w:rsidRPr="00983F67">
              <w:rPr>
                <w:rFonts w:cstheme="minorHAnsi"/>
              </w:rPr>
              <w:t xml:space="preserve">Briefly explain the configuration of the </w:t>
            </w:r>
            <w:proofErr w:type="spellStart"/>
            <w:r w:rsidRPr="00983F67">
              <w:rPr>
                <w:rFonts w:cstheme="minorHAnsi"/>
              </w:rPr>
              <w:t>NextSeq</w:t>
            </w:r>
            <w:proofErr w:type="spellEnd"/>
            <w:r w:rsidRPr="00983F67">
              <w:rPr>
                <w:rFonts w:cstheme="minorHAnsi"/>
              </w:rPr>
              <w:t xml:space="preserve"> flow cell.</w:t>
            </w:r>
          </w:p>
        </w:tc>
        <w:tc>
          <w:tcPr>
            <w:tcW w:w="1800" w:type="dxa"/>
          </w:tcPr>
          <w:p w14:paraId="7CC91E61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4A9F652D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413F4F" w:rsidRPr="00AB66FD" w14:paraId="4725DD0B" w14:textId="77777777" w:rsidTr="009A7A4E">
        <w:trPr>
          <w:trHeight w:val="449"/>
        </w:trPr>
        <w:tc>
          <w:tcPr>
            <w:tcW w:w="6390" w:type="dxa"/>
            <w:vAlign w:val="center"/>
          </w:tcPr>
          <w:p w14:paraId="78EF8E50" w14:textId="77777777" w:rsidR="00413F4F" w:rsidRPr="00983F67" w:rsidRDefault="00413F4F" w:rsidP="009A7A4E">
            <w:pPr>
              <w:tabs>
                <w:tab w:val="left" w:pos="720"/>
                <w:tab w:val="left" w:pos="1440"/>
              </w:tabs>
              <w:rPr>
                <w:rFonts w:cstheme="minorHAnsi"/>
                <w:i/>
                <w:color w:val="0070C0"/>
              </w:rPr>
            </w:pPr>
            <w:r w:rsidRPr="00A71BA7">
              <w:rPr>
                <w:rFonts w:cstheme="minorHAnsi"/>
                <w:i/>
                <w:color w:val="0070C0"/>
              </w:rPr>
              <w:t>Add additional questions the trainer should ask the trainee to determine level of understanding specific to your protocol.</w:t>
            </w:r>
          </w:p>
        </w:tc>
        <w:tc>
          <w:tcPr>
            <w:tcW w:w="1800" w:type="dxa"/>
          </w:tcPr>
          <w:p w14:paraId="193398D0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6B7A1FE1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</w:p>
        </w:tc>
      </w:tr>
    </w:tbl>
    <w:p w14:paraId="129DD4D4" w14:textId="77777777" w:rsidR="00413F4F" w:rsidRDefault="00413F4F" w:rsidP="00413F4F">
      <w:pPr>
        <w:rPr>
          <w:rFonts w:cstheme="minorHAnsi"/>
          <w:b/>
        </w:rPr>
      </w:pPr>
    </w:p>
    <w:p w14:paraId="4BFA76B9" w14:textId="77777777" w:rsidR="00413F4F" w:rsidRPr="00AB66FD" w:rsidRDefault="00413F4F" w:rsidP="00413F4F">
      <w:pPr>
        <w:rPr>
          <w:rFonts w:cstheme="minorHAnsi"/>
          <w:b/>
        </w:rPr>
      </w:pPr>
      <w:r w:rsidRPr="00AB66FD">
        <w:rPr>
          <w:rFonts w:cstheme="minorHAnsi"/>
          <w:b/>
        </w:rPr>
        <w:lastRenderedPageBreak/>
        <w:t>Section III – Performance under Supervision: Trainee performs all steps in the sequencing SOP under direct trainer supervision</w:t>
      </w:r>
    </w:p>
    <w:p w14:paraId="62A96967" w14:textId="77777777" w:rsidR="00413F4F" w:rsidRPr="00AB66FD" w:rsidRDefault="00413F4F" w:rsidP="00413F4F">
      <w:pPr>
        <w:spacing w:after="0" w:line="240" w:lineRule="auto"/>
        <w:rPr>
          <w:rFonts w:cstheme="minorHAnsi"/>
          <w:b/>
        </w:rPr>
      </w:pPr>
    </w:p>
    <w:p w14:paraId="183D783A" w14:textId="77777777" w:rsidR="00413F4F" w:rsidRDefault="00413F4F" w:rsidP="00413F4F">
      <w:pPr>
        <w:rPr>
          <w:rFonts w:cstheme="minorHAnsi"/>
        </w:rPr>
      </w:pPr>
      <w:r w:rsidRPr="00AB66FD">
        <w:rPr>
          <w:rFonts w:cstheme="minorHAnsi"/>
        </w:rPr>
        <w:t>Previously run, well characterized sample(s) will be provided to the trainee. The trainee will:</w:t>
      </w:r>
    </w:p>
    <w:p w14:paraId="0939FA74" w14:textId="77777777" w:rsidR="00413F4F" w:rsidRPr="00B360A6" w:rsidRDefault="00413F4F" w:rsidP="00413F4F">
      <w:pPr>
        <w:rPr>
          <w:rFonts w:cstheme="minorHAnsi"/>
          <w:i/>
          <w:color w:val="00B0F0"/>
        </w:rPr>
      </w:pPr>
      <w:r w:rsidRPr="00B360A6">
        <w:rPr>
          <w:rFonts w:cstheme="minorHAnsi"/>
          <w:i/>
          <w:color w:val="00B0F0"/>
        </w:rPr>
        <w:t>(Please find example steps below, please insert steps specific to your lab)</w:t>
      </w:r>
    </w:p>
    <w:p w14:paraId="1049DC28" w14:textId="77777777" w:rsidR="00413F4F" w:rsidRPr="008A051C" w:rsidRDefault="00413F4F" w:rsidP="00413F4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B360A6">
        <w:rPr>
          <w:rFonts w:cstheme="minorHAnsi"/>
          <w:i/>
        </w:rPr>
        <w:t xml:space="preserve">Extract the DNA </w:t>
      </w:r>
    </w:p>
    <w:p w14:paraId="7C8F9DDB" w14:textId="77777777" w:rsidR="00413F4F" w:rsidRPr="00B360A6" w:rsidRDefault="00413F4F" w:rsidP="00413F4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B360A6">
        <w:rPr>
          <w:rFonts w:cstheme="minorHAnsi"/>
          <w:i/>
        </w:rPr>
        <w:t>Perform Quality Control on the extracted DNA</w:t>
      </w:r>
    </w:p>
    <w:p w14:paraId="2CA7C4A9" w14:textId="77777777" w:rsidR="00413F4F" w:rsidRPr="00B360A6" w:rsidRDefault="00413F4F" w:rsidP="00413F4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B360A6">
        <w:rPr>
          <w:rFonts w:cstheme="minorHAnsi"/>
          <w:i/>
        </w:rPr>
        <w:t>Shear the DNA (as applicable) and perform the Library Preparation</w:t>
      </w:r>
    </w:p>
    <w:p w14:paraId="3B3042AA" w14:textId="77777777" w:rsidR="00413F4F" w:rsidRPr="00B360A6" w:rsidRDefault="00413F4F" w:rsidP="00413F4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B360A6">
        <w:rPr>
          <w:rFonts w:cstheme="minorHAnsi"/>
          <w:i/>
        </w:rPr>
        <w:t>Perform Quality Control on the sheared DNA and the Library Preparation</w:t>
      </w:r>
    </w:p>
    <w:p w14:paraId="457A413C" w14:textId="77777777" w:rsidR="00413F4F" w:rsidRPr="00B360A6" w:rsidRDefault="00413F4F" w:rsidP="00413F4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B360A6">
        <w:rPr>
          <w:rFonts w:cstheme="minorHAnsi"/>
          <w:i/>
        </w:rPr>
        <w:t xml:space="preserve">Load the prepared library onto the </w:t>
      </w:r>
      <w:proofErr w:type="spellStart"/>
      <w:r>
        <w:rPr>
          <w:rFonts w:cstheme="minorHAnsi"/>
          <w:i/>
        </w:rPr>
        <w:t>Next</w:t>
      </w:r>
      <w:r w:rsidRPr="00B360A6">
        <w:rPr>
          <w:rFonts w:cstheme="minorHAnsi"/>
          <w:i/>
        </w:rPr>
        <w:t>Seq</w:t>
      </w:r>
      <w:proofErr w:type="spellEnd"/>
      <w:r w:rsidRPr="00B360A6">
        <w:rPr>
          <w:rFonts w:cstheme="minorHAnsi"/>
          <w:i/>
        </w:rPr>
        <w:t xml:space="preserve">  </w:t>
      </w:r>
    </w:p>
    <w:p w14:paraId="7E256D97" w14:textId="77777777" w:rsidR="00413F4F" w:rsidRPr="00AB66FD" w:rsidRDefault="00413F4F" w:rsidP="00413F4F">
      <w:pPr>
        <w:rPr>
          <w:rFonts w:cstheme="minorHAnsi"/>
        </w:rPr>
      </w:pPr>
      <w:r w:rsidRPr="00AB66FD">
        <w:rPr>
          <w:rFonts w:cstheme="minorHAnsi"/>
        </w:rPr>
        <w:t>Successful performance criteria: All samples result in good quality sequence data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1170"/>
        <w:gridCol w:w="1067"/>
        <w:gridCol w:w="2031"/>
        <w:gridCol w:w="1937"/>
      </w:tblGrid>
      <w:tr w:rsidR="00413F4F" w:rsidRPr="00AB66FD" w14:paraId="3A9C9DEC" w14:textId="77777777" w:rsidTr="009A7A4E">
        <w:tc>
          <w:tcPr>
            <w:tcW w:w="3870" w:type="dxa"/>
            <w:shd w:val="clear" w:color="auto" w:fill="DEEAF6" w:themeFill="accent1" w:themeFillTint="33"/>
          </w:tcPr>
          <w:p w14:paraId="7CEA2F0A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Performance Assessment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3F1B9622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Yes</w:t>
            </w:r>
          </w:p>
        </w:tc>
        <w:tc>
          <w:tcPr>
            <w:tcW w:w="1067" w:type="dxa"/>
            <w:shd w:val="clear" w:color="auto" w:fill="DEEAF6" w:themeFill="accent1" w:themeFillTint="33"/>
          </w:tcPr>
          <w:p w14:paraId="205B67CD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No</w:t>
            </w:r>
          </w:p>
        </w:tc>
        <w:tc>
          <w:tcPr>
            <w:tcW w:w="2031" w:type="dxa"/>
            <w:shd w:val="clear" w:color="auto" w:fill="DEEAF6" w:themeFill="accent1" w:themeFillTint="33"/>
          </w:tcPr>
          <w:p w14:paraId="6DA9E7F4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Initials</w:t>
            </w:r>
          </w:p>
        </w:tc>
        <w:tc>
          <w:tcPr>
            <w:tcW w:w="1937" w:type="dxa"/>
            <w:shd w:val="clear" w:color="auto" w:fill="DEEAF6" w:themeFill="accent1" w:themeFillTint="33"/>
          </w:tcPr>
          <w:p w14:paraId="2A347C98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413F4F" w:rsidRPr="00AB66FD" w14:paraId="4CB4534A" w14:textId="77777777" w:rsidTr="009A7A4E">
        <w:tc>
          <w:tcPr>
            <w:tcW w:w="3870" w:type="dxa"/>
            <w:vAlign w:val="center"/>
          </w:tcPr>
          <w:p w14:paraId="2563443F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t>Extracted DNA met quality requirements</w:t>
            </w:r>
          </w:p>
        </w:tc>
        <w:tc>
          <w:tcPr>
            <w:tcW w:w="1170" w:type="dxa"/>
            <w:vAlign w:val="bottom"/>
          </w:tcPr>
          <w:p w14:paraId="6C3DF2BC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1F960BF0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 w:val="restart"/>
          </w:tcPr>
          <w:p w14:paraId="5A54B08E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 w:val="restart"/>
          </w:tcPr>
          <w:p w14:paraId="7E062487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4853C0A5" w14:textId="77777777" w:rsidTr="009A7A4E">
        <w:tc>
          <w:tcPr>
            <w:tcW w:w="3870" w:type="dxa"/>
            <w:vAlign w:val="center"/>
          </w:tcPr>
          <w:p w14:paraId="3CEC2EA7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t>Sheared DNA (as applicable) met quality requirements</w:t>
            </w:r>
          </w:p>
        </w:tc>
        <w:tc>
          <w:tcPr>
            <w:tcW w:w="1170" w:type="dxa"/>
            <w:vAlign w:val="bottom"/>
          </w:tcPr>
          <w:p w14:paraId="4BC67E4E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18E854AC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24051843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72808AA5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35A18911" w14:textId="77777777" w:rsidTr="009A7A4E">
        <w:tc>
          <w:tcPr>
            <w:tcW w:w="3870" w:type="dxa"/>
            <w:vAlign w:val="center"/>
          </w:tcPr>
          <w:p w14:paraId="50125893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t>Library Preparation met quality requirements</w:t>
            </w:r>
          </w:p>
        </w:tc>
        <w:tc>
          <w:tcPr>
            <w:tcW w:w="1170" w:type="dxa"/>
            <w:vAlign w:val="bottom"/>
          </w:tcPr>
          <w:p w14:paraId="6ADCE90D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37E575E9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78E92B8E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2438E478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09F0613C" w14:textId="77777777" w:rsidTr="009A7A4E">
        <w:tc>
          <w:tcPr>
            <w:tcW w:w="3870" w:type="dxa"/>
            <w:vAlign w:val="center"/>
          </w:tcPr>
          <w:p w14:paraId="111410DE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t>Sequence data metrics met quality requirements</w:t>
            </w:r>
          </w:p>
        </w:tc>
        <w:tc>
          <w:tcPr>
            <w:tcW w:w="1170" w:type="dxa"/>
            <w:vAlign w:val="bottom"/>
          </w:tcPr>
          <w:p w14:paraId="49D7D742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7869EB2B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126FDBEA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68546D42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7064C1DD" w14:textId="77777777" w:rsidTr="009A7A4E">
        <w:trPr>
          <w:trHeight w:val="1178"/>
        </w:trPr>
        <w:tc>
          <w:tcPr>
            <w:tcW w:w="10075" w:type="dxa"/>
            <w:gridSpan w:val="5"/>
          </w:tcPr>
          <w:p w14:paraId="65CEEF9F" w14:textId="77777777" w:rsidR="00413F4F" w:rsidRPr="00AB66FD" w:rsidRDefault="00413F4F" w:rsidP="009A7A4E">
            <w:pPr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Comments:</w:t>
            </w:r>
          </w:p>
          <w:p w14:paraId="4ECB82C6" w14:textId="77777777" w:rsidR="00413F4F" w:rsidRPr="00AB66FD" w:rsidRDefault="00413F4F" w:rsidP="009A7A4E">
            <w:pPr>
              <w:rPr>
                <w:rFonts w:cstheme="minorHAnsi"/>
                <w:b/>
              </w:rPr>
            </w:pPr>
          </w:p>
        </w:tc>
      </w:tr>
    </w:tbl>
    <w:p w14:paraId="646E369E" w14:textId="77777777" w:rsidR="00413F4F" w:rsidRPr="00AB66FD" w:rsidRDefault="00413F4F" w:rsidP="00413F4F">
      <w:pPr>
        <w:spacing w:after="0"/>
        <w:rPr>
          <w:rFonts w:cstheme="minorHAnsi"/>
        </w:rPr>
      </w:pPr>
    </w:p>
    <w:p w14:paraId="733224A3" w14:textId="77777777" w:rsidR="00413F4F" w:rsidRPr="00AB66FD" w:rsidRDefault="00413F4F" w:rsidP="00413F4F">
      <w:pPr>
        <w:spacing w:after="0" w:line="240" w:lineRule="auto"/>
        <w:rPr>
          <w:rFonts w:cstheme="minorHAnsi"/>
          <w:b/>
        </w:rPr>
      </w:pPr>
      <w:r w:rsidRPr="00AB66FD">
        <w:rPr>
          <w:rFonts w:cstheme="minorHAnsi"/>
          <w:b/>
        </w:rPr>
        <w:t>Section IV – Independent Performance: Trainee individually executes all steps in the sequencing SOP</w:t>
      </w:r>
    </w:p>
    <w:p w14:paraId="65B467DD" w14:textId="77777777" w:rsidR="00413F4F" w:rsidRPr="00AB66FD" w:rsidRDefault="00413F4F" w:rsidP="00413F4F">
      <w:pPr>
        <w:spacing w:after="0" w:line="240" w:lineRule="auto"/>
        <w:rPr>
          <w:rFonts w:cstheme="minorHAnsi"/>
          <w:b/>
        </w:rPr>
      </w:pPr>
    </w:p>
    <w:p w14:paraId="550183CB" w14:textId="77777777" w:rsidR="00413F4F" w:rsidRPr="00AB66FD" w:rsidRDefault="00413F4F" w:rsidP="00413F4F">
      <w:pPr>
        <w:rPr>
          <w:rFonts w:cstheme="minorHAnsi"/>
        </w:rPr>
      </w:pPr>
      <w:r w:rsidRPr="00AB66FD">
        <w:rPr>
          <w:rFonts w:cstheme="minorHAnsi"/>
        </w:rPr>
        <w:t>Sample(s) will be provided to the trainee. The trainee will:</w:t>
      </w:r>
    </w:p>
    <w:p w14:paraId="3629DBE9" w14:textId="77777777" w:rsidR="00413F4F" w:rsidRPr="008A051C" w:rsidRDefault="00413F4F" w:rsidP="00413F4F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B360A6">
        <w:rPr>
          <w:rFonts w:cstheme="minorHAnsi"/>
          <w:i/>
        </w:rPr>
        <w:t xml:space="preserve">Extract the DNA </w:t>
      </w:r>
    </w:p>
    <w:p w14:paraId="7EE65953" w14:textId="77777777" w:rsidR="00413F4F" w:rsidRPr="00B360A6" w:rsidRDefault="00413F4F" w:rsidP="00413F4F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B360A6">
        <w:rPr>
          <w:rFonts w:cstheme="minorHAnsi"/>
          <w:i/>
        </w:rPr>
        <w:t>Perform Quality Control on the extracted DNA</w:t>
      </w:r>
    </w:p>
    <w:p w14:paraId="65FDC3A1" w14:textId="77777777" w:rsidR="00413F4F" w:rsidRPr="00B360A6" w:rsidRDefault="00413F4F" w:rsidP="00413F4F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B360A6">
        <w:rPr>
          <w:rFonts w:cstheme="minorHAnsi"/>
          <w:i/>
        </w:rPr>
        <w:t>Shear the DNA (as applicable) and perform the Library Preparation</w:t>
      </w:r>
    </w:p>
    <w:p w14:paraId="5346E8B4" w14:textId="77777777" w:rsidR="00413F4F" w:rsidRPr="00B360A6" w:rsidRDefault="00413F4F" w:rsidP="00413F4F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B360A6">
        <w:rPr>
          <w:rFonts w:cstheme="minorHAnsi"/>
          <w:i/>
        </w:rPr>
        <w:t>Perform Quality Control on the sheared DNA and the Library Preparation</w:t>
      </w:r>
    </w:p>
    <w:p w14:paraId="625A2CD6" w14:textId="77777777" w:rsidR="00413F4F" w:rsidRPr="00B360A6" w:rsidRDefault="00413F4F" w:rsidP="00413F4F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B360A6">
        <w:rPr>
          <w:rFonts w:cstheme="minorHAnsi"/>
          <w:i/>
        </w:rPr>
        <w:t xml:space="preserve">Load the prepared library onto the </w:t>
      </w:r>
      <w:proofErr w:type="spellStart"/>
      <w:r>
        <w:rPr>
          <w:rFonts w:cstheme="minorHAnsi"/>
          <w:i/>
        </w:rPr>
        <w:t>Next</w:t>
      </w:r>
      <w:r w:rsidRPr="00B360A6">
        <w:rPr>
          <w:rFonts w:cstheme="minorHAnsi"/>
          <w:i/>
        </w:rPr>
        <w:t>Seq</w:t>
      </w:r>
      <w:proofErr w:type="spellEnd"/>
      <w:r w:rsidRPr="00B360A6">
        <w:rPr>
          <w:rFonts w:cstheme="minorHAnsi"/>
          <w:i/>
        </w:rPr>
        <w:t xml:space="preserve">  </w:t>
      </w:r>
    </w:p>
    <w:p w14:paraId="3876F9B7" w14:textId="77777777" w:rsidR="00413F4F" w:rsidRPr="00AB66FD" w:rsidRDefault="00413F4F" w:rsidP="00413F4F">
      <w:pPr>
        <w:rPr>
          <w:rFonts w:cstheme="minorHAnsi"/>
        </w:rPr>
      </w:pPr>
      <w:r w:rsidRPr="00AB66FD">
        <w:rPr>
          <w:rFonts w:cstheme="minorHAnsi"/>
        </w:rPr>
        <w:t>Successful performance criteria: All samples result in good quality sequence data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1170"/>
        <w:gridCol w:w="1067"/>
        <w:gridCol w:w="2031"/>
        <w:gridCol w:w="1937"/>
      </w:tblGrid>
      <w:tr w:rsidR="00413F4F" w:rsidRPr="00AB66FD" w14:paraId="319F5B2D" w14:textId="77777777" w:rsidTr="009A7A4E">
        <w:tc>
          <w:tcPr>
            <w:tcW w:w="3870" w:type="dxa"/>
            <w:shd w:val="clear" w:color="auto" w:fill="DEEAF6" w:themeFill="accent1" w:themeFillTint="33"/>
          </w:tcPr>
          <w:p w14:paraId="4756B181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Performance Assessment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63E47B67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Yes</w:t>
            </w:r>
          </w:p>
        </w:tc>
        <w:tc>
          <w:tcPr>
            <w:tcW w:w="1067" w:type="dxa"/>
            <w:shd w:val="clear" w:color="auto" w:fill="DEEAF6" w:themeFill="accent1" w:themeFillTint="33"/>
          </w:tcPr>
          <w:p w14:paraId="4F5EFA94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No</w:t>
            </w:r>
          </w:p>
        </w:tc>
        <w:tc>
          <w:tcPr>
            <w:tcW w:w="2031" w:type="dxa"/>
            <w:shd w:val="clear" w:color="auto" w:fill="DEEAF6" w:themeFill="accent1" w:themeFillTint="33"/>
          </w:tcPr>
          <w:p w14:paraId="09BFE9A5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Initials</w:t>
            </w:r>
          </w:p>
        </w:tc>
        <w:tc>
          <w:tcPr>
            <w:tcW w:w="1937" w:type="dxa"/>
            <w:shd w:val="clear" w:color="auto" w:fill="DEEAF6" w:themeFill="accent1" w:themeFillTint="33"/>
          </w:tcPr>
          <w:p w14:paraId="2273054F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413F4F" w:rsidRPr="00AB66FD" w14:paraId="38D87FCA" w14:textId="77777777" w:rsidTr="009A7A4E">
        <w:tc>
          <w:tcPr>
            <w:tcW w:w="3870" w:type="dxa"/>
            <w:vAlign w:val="center"/>
          </w:tcPr>
          <w:p w14:paraId="49799F05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t>Extracted DNA met quality requirements</w:t>
            </w:r>
          </w:p>
        </w:tc>
        <w:tc>
          <w:tcPr>
            <w:tcW w:w="1170" w:type="dxa"/>
            <w:vAlign w:val="center"/>
          </w:tcPr>
          <w:p w14:paraId="59D65C34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0F9C2B7B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 w:val="restart"/>
          </w:tcPr>
          <w:p w14:paraId="753CD96F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 w:val="restart"/>
          </w:tcPr>
          <w:p w14:paraId="3A6E69AA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56382E04" w14:textId="77777777" w:rsidTr="009A7A4E">
        <w:tc>
          <w:tcPr>
            <w:tcW w:w="3870" w:type="dxa"/>
            <w:vAlign w:val="center"/>
          </w:tcPr>
          <w:p w14:paraId="64AB4AD6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t>Sheared DNA (as applicable) met quality requirements</w:t>
            </w:r>
          </w:p>
        </w:tc>
        <w:tc>
          <w:tcPr>
            <w:tcW w:w="1170" w:type="dxa"/>
            <w:vAlign w:val="center"/>
          </w:tcPr>
          <w:p w14:paraId="1A62E782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5F58320D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55851608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6DAB0DAA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3DD904DF" w14:textId="77777777" w:rsidTr="009A7A4E">
        <w:tc>
          <w:tcPr>
            <w:tcW w:w="3870" w:type="dxa"/>
            <w:vAlign w:val="center"/>
          </w:tcPr>
          <w:p w14:paraId="444A21A6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lastRenderedPageBreak/>
              <w:t>Library Preparation met quality requirements</w:t>
            </w:r>
          </w:p>
        </w:tc>
        <w:tc>
          <w:tcPr>
            <w:tcW w:w="1170" w:type="dxa"/>
            <w:vAlign w:val="center"/>
          </w:tcPr>
          <w:p w14:paraId="6AF9C11B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0A7226EB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584BAD75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6A4A4229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6CEC8B7F" w14:textId="77777777" w:rsidTr="009A7A4E">
        <w:tc>
          <w:tcPr>
            <w:tcW w:w="3870" w:type="dxa"/>
            <w:vAlign w:val="center"/>
          </w:tcPr>
          <w:p w14:paraId="499CC105" w14:textId="77777777" w:rsidR="00413F4F" w:rsidRPr="00B360A6" w:rsidRDefault="00413F4F" w:rsidP="009A7A4E">
            <w:pPr>
              <w:rPr>
                <w:rFonts w:cstheme="minorHAnsi"/>
                <w:i/>
              </w:rPr>
            </w:pPr>
            <w:r w:rsidRPr="00B360A6">
              <w:rPr>
                <w:rFonts w:cstheme="minorHAnsi"/>
                <w:i/>
              </w:rPr>
              <w:t>Sequence data metrics met quality requirements</w:t>
            </w:r>
          </w:p>
        </w:tc>
        <w:tc>
          <w:tcPr>
            <w:tcW w:w="1170" w:type="dxa"/>
            <w:vAlign w:val="center"/>
          </w:tcPr>
          <w:p w14:paraId="1DA5A6C6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76FBB81E" w14:textId="77777777" w:rsidR="00413F4F" w:rsidRPr="00AB66FD" w:rsidRDefault="00413F4F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31D34DF6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1262A1F9" w14:textId="77777777" w:rsidR="00413F4F" w:rsidRPr="00AB66FD" w:rsidRDefault="00413F4F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413F4F" w:rsidRPr="00AB66FD" w14:paraId="058E84BC" w14:textId="77777777" w:rsidTr="009A7A4E">
        <w:trPr>
          <w:trHeight w:val="1178"/>
        </w:trPr>
        <w:tc>
          <w:tcPr>
            <w:tcW w:w="10075" w:type="dxa"/>
            <w:gridSpan w:val="5"/>
          </w:tcPr>
          <w:p w14:paraId="49B07043" w14:textId="77777777" w:rsidR="00413F4F" w:rsidRPr="00AB66FD" w:rsidRDefault="00413F4F" w:rsidP="009A7A4E">
            <w:pPr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Comments:</w:t>
            </w:r>
          </w:p>
          <w:p w14:paraId="10CF8E30" w14:textId="77777777" w:rsidR="00413F4F" w:rsidRPr="00AB66FD" w:rsidRDefault="00413F4F" w:rsidP="009A7A4E">
            <w:pPr>
              <w:rPr>
                <w:rFonts w:cstheme="minorHAnsi"/>
                <w:b/>
              </w:rPr>
            </w:pPr>
          </w:p>
        </w:tc>
      </w:tr>
    </w:tbl>
    <w:p w14:paraId="4786C3BD" w14:textId="77777777" w:rsidR="00413F4F" w:rsidRPr="00AB66FD" w:rsidRDefault="00413F4F" w:rsidP="00413F4F">
      <w:pPr>
        <w:rPr>
          <w:rFonts w:cstheme="minorHAnsi"/>
          <w:b/>
        </w:rPr>
      </w:pPr>
    </w:p>
    <w:p w14:paraId="18100048" w14:textId="77777777" w:rsidR="00413F4F" w:rsidRPr="00AB66FD" w:rsidRDefault="00413F4F" w:rsidP="00413F4F">
      <w:pPr>
        <w:rPr>
          <w:rFonts w:cstheme="minorHAnsi"/>
          <w:b/>
        </w:rPr>
      </w:pPr>
      <w:r w:rsidRPr="00AB66FD">
        <w:rPr>
          <w:rFonts w:cstheme="minorHAnsi"/>
          <w:b/>
        </w:rPr>
        <w:t>Section VI – Employee Attest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750"/>
        <w:gridCol w:w="900"/>
        <w:gridCol w:w="900"/>
        <w:gridCol w:w="1525"/>
      </w:tblGrid>
      <w:tr w:rsidR="00413F4F" w:rsidRPr="00AB66FD" w14:paraId="1E93F588" w14:textId="77777777" w:rsidTr="009A7A4E">
        <w:trPr>
          <w:trHeight w:val="260"/>
        </w:trPr>
        <w:tc>
          <w:tcPr>
            <w:tcW w:w="6750" w:type="dxa"/>
            <w:shd w:val="clear" w:color="auto" w:fill="DEEAF6" w:themeFill="accent1" w:themeFillTint="33"/>
            <w:vAlign w:val="center"/>
          </w:tcPr>
          <w:p w14:paraId="38E77CBC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Attestations</w:t>
            </w:r>
          </w:p>
        </w:tc>
        <w:tc>
          <w:tcPr>
            <w:tcW w:w="900" w:type="dxa"/>
            <w:shd w:val="clear" w:color="auto" w:fill="DEEAF6" w:themeFill="accent1" w:themeFillTint="33"/>
            <w:vAlign w:val="center"/>
          </w:tcPr>
          <w:p w14:paraId="23A90314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Yes</w:t>
            </w:r>
          </w:p>
        </w:tc>
        <w:tc>
          <w:tcPr>
            <w:tcW w:w="900" w:type="dxa"/>
            <w:shd w:val="clear" w:color="auto" w:fill="DEEAF6" w:themeFill="accent1" w:themeFillTint="33"/>
            <w:vAlign w:val="center"/>
          </w:tcPr>
          <w:p w14:paraId="25E7D462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No</w:t>
            </w:r>
          </w:p>
        </w:tc>
        <w:tc>
          <w:tcPr>
            <w:tcW w:w="1525" w:type="dxa"/>
            <w:shd w:val="clear" w:color="auto" w:fill="DEEAF6" w:themeFill="accent1" w:themeFillTint="33"/>
            <w:vAlign w:val="center"/>
          </w:tcPr>
          <w:p w14:paraId="49CB7D55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Initials</w:t>
            </w:r>
          </w:p>
        </w:tc>
      </w:tr>
      <w:tr w:rsidR="00413F4F" w:rsidRPr="00AB66FD" w14:paraId="6CE74712" w14:textId="77777777" w:rsidTr="009A7A4E">
        <w:tc>
          <w:tcPr>
            <w:tcW w:w="6750" w:type="dxa"/>
          </w:tcPr>
          <w:p w14:paraId="2D3F191B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read and understand the procedures listed in the required reading.</w:t>
            </w:r>
          </w:p>
        </w:tc>
        <w:tc>
          <w:tcPr>
            <w:tcW w:w="900" w:type="dxa"/>
            <w:vAlign w:val="center"/>
          </w:tcPr>
          <w:p w14:paraId="68B2EB36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32F65E9E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3098B1BC" w14:textId="77777777" w:rsidR="00413F4F" w:rsidRPr="00AB66FD" w:rsidRDefault="00413F4F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413F4F" w:rsidRPr="00AB66FD" w14:paraId="5EA1266F" w14:textId="77777777" w:rsidTr="009A7A4E">
        <w:tc>
          <w:tcPr>
            <w:tcW w:w="6750" w:type="dxa"/>
          </w:tcPr>
          <w:p w14:paraId="7F9E6C34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had an opportunity to discuss my questions with the trainer.</w:t>
            </w:r>
          </w:p>
        </w:tc>
        <w:tc>
          <w:tcPr>
            <w:tcW w:w="900" w:type="dxa"/>
            <w:vAlign w:val="center"/>
          </w:tcPr>
          <w:p w14:paraId="7BAA1207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4682A295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1CA41AB4" w14:textId="77777777" w:rsidR="00413F4F" w:rsidRPr="00AB66FD" w:rsidRDefault="00413F4F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413F4F" w:rsidRPr="00AB66FD" w14:paraId="346FD5F3" w14:textId="77777777" w:rsidTr="009A7A4E">
        <w:tc>
          <w:tcPr>
            <w:tcW w:w="6750" w:type="dxa"/>
          </w:tcPr>
          <w:p w14:paraId="674C4F42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am satisfied with the explanations provided to me; all my questions were answered.</w:t>
            </w:r>
          </w:p>
        </w:tc>
        <w:tc>
          <w:tcPr>
            <w:tcW w:w="900" w:type="dxa"/>
            <w:vAlign w:val="center"/>
          </w:tcPr>
          <w:p w14:paraId="75897622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3585EA6B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6D7ECC48" w14:textId="77777777" w:rsidR="00413F4F" w:rsidRPr="00AB66FD" w:rsidRDefault="00413F4F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413F4F" w:rsidRPr="00AB66FD" w14:paraId="152F6B8A" w14:textId="77777777" w:rsidTr="009A7A4E">
        <w:tc>
          <w:tcPr>
            <w:tcW w:w="6750" w:type="dxa"/>
          </w:tcPr>
          <w:p w14:paraId="416FA56B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understand the risks and mitigation practices that eliminate/minimize these risks.</w:t>
            </w:r>
          </w:p>
        </w:tc>
        <w:tc>
          <w:tcPr>
            <w:tcW w:w="900" w:type="dxa"/>
            <w:vAlign w:val="center"/>
          </w:tcPr>
          <w:p w14:paraId="7329C10D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23DFFEFE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63462612" w14:textId="77777777" w:rsidR="00413F4F" w:rsidRPr="00AB66FD" w:rsidRDefault="00413F4F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413F4F" w:rsidRPr="00AB66FD" w14:paraId="12F9B662" w14:textId="77777777" w:rsidTr="009A7A4E">
        <w:tc>
          <w:tcPr>
            <w:tcW w:w="6750" w:type="dxa"/>
          </w:tcPr>
          <w:p w14:paraId="573D4F4B" w14:textId="77777777" w:rsidR="00413F4F" w:rsidRPr="00AB66FD" w:rsidRDefault="00413F4F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agree to comply with risk mitigation controls to eliminate/minimize these risks.</w:t>
            </w:r>
          </w:p>
        </w:tc>
        <w:tc>
          <w:tcPr>
            <w:tcW w:w="900" w:type="dxa"/>
            <w:vAlign w:val="center"/>
          </w:tcPr>
          <w:p w14:paraId="6617D8FE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3BEC85EE" w14:textId="77777777" w:rsidR="00413F4F" w:rsidRPr="00AB66FD" w:rsidRDefault="00413F4F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7BDAC663" w14:textId="77777777" w:rsidR="00413F4F" w:rsidRPr="00AB66FD" w:rsidRDefault="00413F4F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</w:tbl>
    <w:p w14:paraId="10D68F2B" w14:textId="77777777" w:rsidR="00413F4F" w:rsidRPr="00AB66FD" w:rsidRDefault="00413F4F" w:rsidP="00413F4F">
      <w:pPr>
        <w:spacing w:after="0"/>
        <w:rPr>
          <w:rFonts w:cstheme="minorHAnsi"/>
          <w:b/>
        </w:rPr>
      </w:pPr>
    </w:p>
    <w:p w14:paraId="123F15A1" w14:textId="77777777" w:rsidR="00413F4F" w:rsidRPr="00AB66FD" w:rsidRDefault="00413F4F" w:rsidP="00413F4F">
      <w:pPr>
        <w:rPr>
          <w:rFonts w:cstheme="minorHAnsi"/>
          <w:b/>
        </w:rPr>
      </w:pPr>
      <w:r w:rsidRPr="00AB66FD">
        <w:rPr>
          <w:rFonts w:cstheme="minorHAnsi"/>
          <w:b/>
        </w:rPr>
        <w:t>Section VII – Review and Signatur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4336"/>
        <w:gridCol w:w="1869"/>
      </w:tblGrid>
      <w:tr w:rsidR="00413F4F" w:rsidRPr="00AB66FD" w14:paraId="756D4701" w14:textId="77777777" w:rsidTr="009A7A4E">
        <w:trPr>
          <w:trHeight w:val="305"/>
        </w:trPr>
        <w:tc>
          <w:tcPr>
            <w:tcW w:w="3870" w:type="dxa"/>
            <w:shd w:val="clear" w:color="auto" w:fill="DEEAF6" w:themeFill="accent1" w:themeFillTint="33"/>
            <w:vAlign w:val="center"/>
          </w:tcPr>
          <w:p w14:paraId="192D6D06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Name</w:t>
            </w:r>
          </w:p>
        </w:tc>
        <w:tc>
          <w:tcPr>
            <w:tcW w:w="4336" w:type="dxa"/>
            <w:shd w:val="clear" w:color="auto" w:fill="DEEAF6" w:themeFill="accent1" w:themeFillTint="33"/>
            <w:vAlign w:val="center"/>
          </w:tcPr>
          <w:p w14:paraId="7EBC471B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Signature</w:t>
            </w:r>
          </w:p>
        </w:tc>
        <w:tc>
          <w:tcPr>
            <w:tcW w:w="1869" w:type="dxa"/>
            <w:shd w:val="clear" w:color="auto" w:fill="DEEAF6" w:themeFill="accent1" w:themeFillTint="33"/>
            <w:vAlign w:val="center"/>
          </w:tcPr>
          <w:p w14:paraId="1800E566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413F4F" w:rsidRPr="00AB66FD" w14:paraId="57FEE265" w14:textId="77777777" w:rsidTr="009A7A4E">
        <w:trPr>
          <w:trHeight w:val="418"/>
        </w:trPr>
        <w:tc>
          <w:tcPr>
            <w:tcW w:w="3870" w:type="dxa"/>
            <w:vAlign w:val="center"/>
          </w:tcPr>
          <w:p w14:paraId="7C49E01B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  <w:p w14:paraId="392757A2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36" w:type="dxa"/>
            <w:vAlign w:val="center"/>
          </w:tcPr>
          <w:p w14:paraId="3559A404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69" w:type="dxa"/>
            <w:vAlign w:val="center"/>
          </w:tcPr>
          <w:p w14:paraId="4AF5EFD7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</w:tr>
      <w:tr w:rsidR="00413F4F" w:rsidRPr="00AB66FD" w14:paraId="6B6DFBB9" w14:textId="77777777" w:rsidTr="009A7A4E">
        <w:trPr>
          <w:trHeight w:val="287"/>
        </w:trPr>
        <w:tc>
          <w:tcPr>
            <w:tcW w:w="3870" w:type="dxa"/>
            <w:shd w:val="clear" w:color="auto" w:fill="DEEAF6" w:themeFill="accent1" w:themeFillTint="33"/>
            <w:vAlign w:val="center"/>
          </w:tcPr>
          <w:p w14:paraId="68402DFB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Name</w:t>
            </w:r>
          </w:p>
        </w:tc>
        <w:tc>
          <w:tcPr>
            <w:tcW w:w="4336" w:type="dxa"/>
            <w:shd w:val="clear" w:color="auto" w:fill="DEEAF6" w:themeFill="accent1" w:themeFillTint="33"/>
            <w:vAlign w:val="center"/>
          </w:tcPr>
          <w:p w14:paraId="0130E89A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Signature</w:t>
            </w:r>
          </w:p>
        </w:tc>
        <w:tc>
          <w:tcPr>
            <w:tcW w:w="1869" w:type="dxa"/>
            <w:shd w:val="clear" w:color="auto" w:fill="DEEAF6" w:themeFill="accent1" w:themeFillTint="33"/>
            <w:vAlign w:val="center"/>
          </w:tcPr>
          <w:p w14:paraId="4C581D6F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413F4F" w:rsidRPr="00AB66FD" w14:paraId="0FEC183B" w14:textId="77777777" w:rsidTr="009A7A4E">
        <w:trPr>
          <w:trHeight w:val="418"/>
        </w:trPr>
        <w:tc>
          <w:tcPr>
            <w:tcW w:w="3870" w:type="dxa"/>
            <w:vAlign w:val="center"/>
          </w:tcPr>
          <w:p w14:paraId="755EC9B0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  <w:p w14:paraId="506C4AEA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36" w:type="dxa"/>
            <w:vAlign w:val="center"/>
          </w:tcPr>
          <w:p w14:paraId="6582D516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69" w:type="dxa"/>
            <w:vAlign w:val="center"/>
          </w:tcPr>
          <w:p w14:paraId="6735A447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</w:tr>
      <w:tr w:rsidR="00413F4F" w:rsidRPr="00AB66FD" w14:paraId="17B3CA4D" w14:textId="77777777" w:rsidTr="009A7A4E">
        <w:trPr>
          <w:trHeight w:val="278"/>
        </w:trPr>
        <w:tc>
          <w:tcPr>
            <w:tcW w:w="3870" w:type="dxa"/>
            <w:shd w:val="clear" w:color="auto" w:fill="DEEAF6" w:themeFill="accent1" w:themeFillTint="33"/>
            <w:vAlign w:val="center"/>
          </w:tcPr>
          <w:p w14:paraId="6F6A3A24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Quality Assurance</w:t>
            </w:r>
          </w:p>
        </w:tc>
        <w:tc>
          <w:tcPr>
            <w:tcW w:w="4336" w:type="dxa"/>
            <w:shd w:val="clear" w:color="auto" w:fill="DEEAF6" w:themeFill="accent1" w:themeFillTint="33"/>
            <w:vAlign w:val="center"/>
          </w:tcPr>
          <w:p w14:paraId="59456572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Signature</w:t>
            </w:r>
          </w:p>
        </w:tc>
        <w:tc>
          <w:tcPr>
            <w:tcW w:w="1869" w:type="dxa"/>
            <w:shd w:val="clear" w:color="auto" w:fill="DEEAF6" w:themeFill="accent1" w:themeFillTint="33"/>
            <w:vAlign w:val="center"/>
          </w:tcPr>
          <w:p w14:paraId="5651B5AE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413F4F" w:rsidRPr="00AB66FD" w14:paraId="7AF42AC4" w14:textId="77777777" w:rsidTr="009A7A4E">
        <w:trPr>
          <w:trHeight w:val="418"/>
        </w:trPr>
        <w:tc>
          <w:tcPr>
            <w:tcW w:w="3870" w:type="dxa"/>
            <w:vAlign w:val="center"/>
          </w:tcPr>
          <w:p w14:paraId="6764A9A3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  <w:p w14:paraId="1BCCBEDD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36" w:type="dxa"/>
            <w:vAlign w:val="center"/>
          </w:tcPr>
          <w:p w14:paraId="18C2E64D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69" w:type="dxa"/>
            <w:vAlign w:val="center"/>
          </w:tcPr>
          <w:p w14:paraId="0809CC6D" w14:textId="77777777" w:rsidR="00413F4F" w:rsidRPr="00AB66FD" w:rsidRDefault="00413F4F" w:rsidP="009A7A4E">
            <w:pPr>
              <w:jc w:val="center"/>
              <w:rPr>
                <w:rFonts w:cstheme="minorHAnsi"/>
                <w:b/>
              </w:rPr>
            </w:pPr>
          </w:p>
        </w:tc>
      </w:tr>
    </w:tbl>
    <w:p w14:paraId="041991C0" w14:textId="77777777" w:rsidR="00413F4F" w:rsidRDefault="00413F4F" w:rsidP="00413F4F">
      <w:pPr>
        <w:rPr>
          <w:rFonts w:cstheme="minorHAnsi"/>
          <w:b/>
        </w:rPr>
      </w:pPr>
    </w:p>
    <w:p w14:paraId="14E3F62C" w14:textId="77777777" w:rsidR="00B137A1" w:rsidRDefault="00B137A1">
      <w:bookmarkStart w:id="0" w:name="_GoBack"/>
      <w:bookmarkEnd w:id="0"/>
    </w:p>
    <w:sectPr w:rsidR="00B137A1" w:rsidSect="00692090">
      <w:headerReference w:type="even" r:id="rId23"/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3F62F" w14:textId="77777777" w:rsidR="00571E56" w:rsidRDefault="00571E56" w:rsidP="00695A4E">
      <w:pPr>
        <w:spacing w:after="0" w:line="240" w:lineRule="auto"/>
      </w:pPr>
      <w:r>
        <w:separator/>
      </w:r>
    </w:p>
  </w:endnote>
  <w:endnote w:type="continuationSeparator" w:id="0">
    <w:p w14:paraId="14E3F630" w14:textId="77777777" w:rsidR="00571E56" w:rsidRDefault="00571E56" w:rsidP="00695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35375A" w:rsidRPr="00722114" w14:paraId="5E29B32D" w14:textId="77777777" w:rsidTr="009A7A4E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6695799B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722114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F670C13" w14:textId="77777777" w:rsidR="0035375A" w:rsidRPr="00722114" w:rsidRDefault="0035375A" w:rsidP="0035375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7F46E36E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722114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5D8FEB72" w14:textId="77777777" w:rsidR="0035375A" w:rsidRPr="00722114" w:rsidRDefault="0035375A" w:rsidP="0035375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7548513F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722114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7261E01C" w14:textId="77777777" w:rsidR="0035375A" w:rsidRPr="00722114" w:rsidRDefault="0035375A" w:rsidP="0035375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2FDF86B0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2D3ED2CC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722114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722114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sz w:val="20"/>
              <w:szCs w:val="20"/>
            </w:rPr>
            <w:t>1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722114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722114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sz w:val="20"/>
              <w:szCs w:val="20"/>
            </w:rPr>
            <w:t>5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00CBA1BD" w14:textId="77777777" w:rsidR="0035375A" w:rsidRDefault="0035375A" w:rsidP="0035375A">
    <w:pPr>
      <w:pStyle w:val="Footer"/>
    </w:pPr>
  </w:p>
  <w:p w14:paraId="4EC2519F" w14:textId="77777777" w:rsidR="005179C9" w:rsidRDefault="00517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35375A" w:rsidRPr="00722114" w14:paraId="0CFEE8E0" w14:textId="77777777" w:rsidTr="009A7A4E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316D5BD1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722114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B682CFA" w14:textId="77777777" w:rsidR="0035375A" w:rsidRPr="00722114" w:rsidRDefault="0035375A" w:rsidP="0035375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76925AAB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722114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67AD48E1" w14:textId="77777777" w:rsidR="0035375A" w:rsidRPr="00722114" w:rsidRDefault="0035375A" w:rsidP="0035375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7DD1DC31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722114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76F938B0" w14:textId="77777777" w:rsidR="0035375A" w:rsidRPr="00722114" w:rsidRDefault="0035375A" w:rsidP="0035375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52009F90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7CF6393E" w14:textId="77777777" w:rsidR="0035375A" w:rsidRPr="00722114" w:rsidRDefault="0035375A" w:rsidP="0035375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722114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722114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sz w:val="20"/>
              <w:szCs w:val="20"/>
            </w:rPr>
            <w:t>1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722114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722114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sz w:val="20"/>
              <w:szCs w:val="20"/>
            </w:rPr>
            <w:t>5</w:t>
          </w:r>
          <w:r w:rsidRPr="00722114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2A389BD7" w14:textId="77777777" w:rsidR="0035375A" w:rsidRDefault="0035375A" w:rsidP="0035375A">
    <w:pPr>
      <w:pStyle w:val="Footer"/>
    </w:pPr>
  </w:p>
  <w:p w14:paraId="3801A03F" w14:textId="77777777" w:rsidR="0035375A" w:rsidRDefault="00353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3F62D" w14:textId="77777777" w:rsidR="00571E56" w:rsidRDefault="00571E56" w:rsidP="00695A4E">
      <w:pPr>
        <w:spacing w:after="0" w:line="240" w:lineRule="auto"/>
      </w:pPr>
      <w:r>
        <w:separator/>
      </w:r>
    </w:p>
  </w:footnote>
  <w:footnote w:type="continuationSeparator" w:id="0">
    <w:p w14:paraId="14E3F62E" w14:textId="77777777" w:rsidR="00571E56" w:rsidRDefault="00571E56" w:rsidP="00695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413F4F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14E3F636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14E3F638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2B0919"/>
    <w:multiLevelType w:val="hybridMultilevel"/>
    <w:tmpl w:val="9FF88FD8"/>
    <w:lvl w:ilvl="0" w:tplc="CECA923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BAE47A6"/>
    <w:multiLevelType w:val="hybridMultilevel"/>
    <w:tmpl w:val="9FF88FD8"/>
    <w:lvl w:ilvl="0" w:tplc="CECA923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35375A"/>
    <w:rsid w:val="00413F4F"/>
    <w:rsid w:val="004F5CEF"/>
    <w:rsid w:val="005179C9"/>
    <w:rsid w:val="00571E56"/>
    <w:rsid w:val="00651BF1"/>
    <w:rsid w:val="00692090"/>
    <w:rsid w:val="00695A4E"/>
    <w:rsid w:val="007E2258"/>
    <w:rsid w:val="00833614"/>
    <w:rsid w:val="00B137A1"/>
    <w:rsid w:val="00BE527E"/>
    <w:rsid w:val="00CA558E"/>
    <w:rsid w:val="00CB1A65"/>
    <w:rsid w:val="00D26908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13F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3F4F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nhideWhenUsed/>
    <w:rsid w:val="00413F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upport.illumina.com/sequencing/sequencing_instruments/nextseq-500/training.html" TargetMode="External"/><Relationship Id="rId18" Type="http://schemas.openxmlformats.org/officeDocument/2006/relationships/hyperlink" Target="https://support.illumina.com/content/dam/illumina-support/documents/documentation/system_documentation/nextseq/nextseq-500-system-guide-15046563-06.pdf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support.illumina.com/sequencing/sequencing_instruments/nextseq-500/documentation.htm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upport.illumina.com/sequencing/sequencing_instruments/nextseq-500/training.html" TargetMode="External"/><Relationship Id="rId17" Type="http://schemas.openxmlformats.org/officeDocument/2006/relationships/hyperlink" Target="https://support.illumina.com/sequencing/sequencing_instruments/nextseq-500/training.html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support.illumina.com/sequencing/sequencing_instruments/nextseq-500/training.html" TargetMode="External"/><Relationship Id="rId20" Type="http://schemas.openxmlformats.org/officeDocument/2006/relationships/hyperlink" Target="https://support.illumina.com/sequencing/sequencing_instruments/nextseq-500/documentation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illumina.com/sequencing/sequencing_instruments/nextseq-500/training.html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support.illumina.com/sequencing/sequencing_instruments/nextseq-500/training.html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upport.illumina.com/content/dam/illumina-support/documents/documentation/system_documentation/nextseq/nextseq-denature-dilute-libraries-guide-15048776-11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pport.illumina.com/sequencing/sequencing_instruments/nextseq-500/training.html" TargetMode="External"/><Relationship Id="rId22" Type="http://schemas.openxmlformats.org/officeDocument/2006/relationships/hyperlink" Target="https://support.illumina.com/sequencing/sequencing_instruments/nextseq-500/documentation.html" TargetMode="External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E02A5256CE8C43BAC16538F4F89AF5" ma:contentTypeVersion="990" ma:contentTypeDescription="Create a new document." ma:contentTypeScope="" ma:versionID="b348be994471ba7e415d605c33c0cca9">
  <xsd:schema xmlns:xsd="http://www.w3.org/2001/XMLSchema" xmlns:xs="http://www.w3.org/2001/XMLSchema" xmlns:p="http://schemas.microsoft.com/office/2006/metadata/properties" xmlns:ns2="0724e717-bbe7-4e48-ae6a-faff532bb476" xmlns:ns3="a76813e0-304a-4c48-8b29-814fe11b745e" targetNamespace="http://schemas.microsoft.com/office/2006/metadata/properties" ma:root="true" ma:fieldsID="f6bfb580c4e95c0201a450943a0fbffc" ns2:_="" ns3:_="">
    <xsd:import namespace="0724e717-bbe7-4e48-ae6a-faff532bb476"/>
    <xsd:import namespace="a76813e0-304a-4c48-8b29-814fe11b745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813e0-304a-4c48-8b29-814fe11b74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00380373-870</_dlc_DocId>
    <_dlc_DocIdUrl xmlns="0724e717-bbe7-4e48-ae6a-faff532bb476">
      <Url>https://cdc.sharepoint.com/sites/CSELS/DLS/NGS/_layouts/15/DocIdRedir.aspx?ID=CSELS-100380373-870</Url>
      <Description>CSELS-100380373-870</Description>
    </_dlc_DocIdUrl>
    <_dlc_DocIdPersistId xmlns="0724e717-bbe7-4e48-ae6a-faff532bb476">false</_dlc_DocIdPersistId>
  </documentManagement>
</p:properties>
</file>

<file path=customXml/itemProps1.xml><?xml version="1.0" encoding="utf-8"?>
<ds:datastoreItem xmlns:ds="http://schemas.openxmlformats.org/officeDocument/2006/customXml" ds:itemID="{9213AEC0-CFD2-4C33-96F5-FF1C7D1A84C1}"/>
</file>

<file path=customXml/itemProps2.xml><?xml version="1.0" encoding="utf-8"?>
<ds:datastoreItem xmlns:ds="http://schemas.openxmlformats.org/officeDocument/2006/customXml" ds:itemID="{FA1EF08B-3437-4EF0-9DCE-FCAC35E4F4EC}"/>
</file>

<file path=customXml/itemProps3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1CBCF4-759C-49AD-8EBD-70E922A80E22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61e0aa89-821a-4b43-b623-2509ea82b111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5-15T17:20:00Z</dcterms:created>
  <dcterms:modified xsi:type="dcterms:W3CDTF">2020-05-15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E02A5256CE8C43BAC16538F4F89AF5</vt:lpwstr>
  </property>
  <property fmtid="{D5CDD505-2E9C-101B-9397-08002B2CF9AE}" pid="3" name="_dlc_DocIdItemGuid">
    <vt:lpwstr>29834715-87c9-4de7-a4fc-86fe75b3be84</vt:lpwstr>
  </property>
  <property fmtid="{D5CDD505-2E9C-101B-9397-08002B2CF9AE}" pid="4" name="Order">
    <vt:r8>87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